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3B798989" w:rsidR="00907049" w:rsidRPr="008F2C08" w:rsidRDefault="00AA4363" w:rsidP="00596075">
      <w:pPr>
        <w:spacing w:after="200" w:line="276" w:lineRule="auto"/>
        <w:rPr>
          <w:rFonts w:ascii="Arial" w:eastAsia="Calibri" w:hAnsi="Arial" w:cs="Arial"/>
          <w:sz w:val="28"/>
          <w:szCs w:val="28"/>
        </w:rPr>
      </w:pPr>
      <w:r>
        <w:rPr>
          <w:rFonts w:ascii="Arial" w:eastAsia="Calibri" w:hAnsi="Arial" w:cs="Arial"/>
          <w:sz w:val="32"/>
          <w:szCs w:val="32"/>
        </w:rPr>
        <w:t>BEST NEW PLACE TO WORK</w:t>
      </w:r>
    </w:p>
    <w:p w14:paraId="55FE0211" w14:textId="77777777" w:rsidR="00E630E0" w:rsidRPr="008F2C08" w:rsidRDefault="00E630E0" w:rsidP="00FC6498">
      <w:pPr>
        <w:pStyle w:val="Instructions"/>
        <w:spacing w:line="276" w:lineRule="auto"/>
        <w:rPr>
          <w:b w:val="0"/>
          <w:bCs w:val="0"/>
          <w:sz w:val="22"/>
          <w:szCs w:val="22"/>
        </w:rPr>
      </w:pPr>
    </w:p>
    <w:p w14:paraId="41F553A9" w14:textId="4D811244" w:rsidR="00E630E0" w:rsidRPr="008F2C08" w:rsidRDefault="00E630E0" w:rsidP="003561EE">
      <w:pPr>
        <w:pStyle w:val="Instructions"/>
        <w:spacing w:line="276" w:lineRule="auto"/>
        <w:jc w:val="right"/>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02F553D3" w14:textId="77777777" w:rsidR="00027D2A" w:rsidRPr="008F2C08" w:rsidRDefault="00027D2A" w:rsidP="00027D2A">
      <w:pPr>
        <w:pStyle w:val="Instructions"/>
        <w:spacing w:line="276" w:lineRule="auto"/>
        <w:rPr>
          <w:sz w:val="22"/>
          <w:szCs w:val="22"/>
        </w:rPr>
      </w:pPr>
      <w:r w:rsidRPr="008F2C08">
        <w:rPr>
          <w:sz w:val="22"/>
          <w:szCs w:val="22"/>
        </w:rPr>
        <w:t xml:space="preserve">Submissions must meet the following requirements: </w:t>
      </w:r>
    </w:p>
    <w:p w14:paraId="189D89B1" w14:textId="77777777" w:rsidR="00027D2A" w:rsidRPr="008F2C08" w:rsidRDefault="00027D2A" w:rsidP="00027D2A">
      <w:pPr>
        <w:pStyle w:val="ListParagraph"/>
        <w:numPr>
          <w:ilvl w:val="0"/>
          <w:numId w:val="1"/>
        </w:numPr>
        <w:spacing w:after="0" w:line="276" w:lineRule="auto"/>
        <w:rPr>
          <w:rFonts w:ascii="Arial" w:hAnsi="Arial" w:cs="Arial"/>
        </w:rPr>
      </w:pPr>
      <w:bookmarkStart w:id="0" w:name="_Hlk123639961"/>
      <w:r w:rsidRPr="008F2C08">
        <w:rPr>
          <w:rFonts w:ascii="Arial" w:hAnsi="Arial" w:cs="Arial"/>
        </w:rPr>
        <w:t xml:space="preserve">The entry is accompanied by a minimum of 3 images sent via </w:t>
      </w:r>
      <w:hyperlink r:id="rId11" w:history="1">
        <w:r w:rsidRPr="008F2C08">
          <w:rPr>
            <w:rStyle w:val="Hyperlink"/>
            <w:rFonts w:ascii="Arial" w:hAnsi="Arial" w:cs="Arial"/>
          </w:rPr>
          <w:t>We Transfer</w:t>
        </w:r>
      </w:hyperlink>
      <w:r w:rsidRPr="008F2C08">
        <w:rPr>
          <w:rFonts w:ascii="Arial" w:hAnsi="Arial" w:cs="Arial"/>
        </w:rPr>
        <w:t xml:space="preserve">. Within this, you can include a site plan and/or diagrams. Please see guidance within the form below on submitting images and documents. </w:t>
      </w:r>
    </w:p>
    <w:bookmarkEnd w:id="0"/>
    <w:p w14:paraId="6EB7FC14" w14:textId="77777777" w:rsidR="00027D2A" w:rsidRPr="008F2C08" w:rsidRDefault="00027D2A" w:rsidP="00027D2A">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Pr>
          <w:rFonts w:ascii="Arial" w:hAnsi="Arial" w:cs="Arial"/>
        </w:rPr>
        <w:t>9</w:t>
      </w:r>
      <w:r w:rsidRPr="008F2C08">
        <w:rPr>
          <w:rFonts w:ascii="Arial" w:hAnsi="Arial" w:cs="Arial"/>
        </w:rPr>
        <w:t>, and works must have progressed sufficiently on site for the judges to be able to assess its implementation, ideally to the point of being substantially complete or at least partially in use. Planning permission for a project or scheme can either be full planning permission, or reserved matters approval pursuant to an outline permission.</w:t>
      </w:r>
    </w:p>
    <w:p w14:paraId="234E85A0" w14:textId="77777777" w:rsidR="00027D2A" w:rsidRPr="008F2C08" w:rsidRDefault="00027D2A" w:rsidP="00027D2A">
      <w:pPr>
        <w:pStyle w:val="ListParagraph"/>
        <w:numPr>
          <w:ilvl w:val="0"/>
          <w:numId w:val="1"/>
        </w:numPr>
        <w:rPr>
          <w:rFonts w:ascii="Arial" w:hAnsi="Arial" w:cs="Arial"/>
        </w:rPr>
      </w:pPr>
      <w:r w:rsidRPr="008F2C08">
        <w:rPr>
          <w:rFonts w:ascii="Arial" w:hAnsi="Arial" w:cs="Arial"/>
        </w:rPr>
        <w:t>All the criteria for the award category have been answered.</w:t>
      </w:r>
    </w:p>
    <w:p w14:paraId="1669166E" w14:textId="77777777" w:rsidR="00027D2A" w:rsidRDefault="00027D2A" w:rsidP="00027D2A">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588E427E" w14:textId="77777777" w:rsidR="00027D2A" w:rsidRPr="008F2C08" w:rsidRDefault="00027D2A" w:rsidP="00027D2A">
      <w:pPr>
        <w:pStyle w:val="ListParagraph"/>
        <w:spacing w:after="0"/>
        <w:rPr>
          <w:rFonts w:ascii="Arial" w:hAnsi="Arial" w:cs="Arial"/>
        </w:rPr>
      </w:pPr>
    </w:p>
    <w:p w14:paraId="6499AF04" w14:textId="77777777" w:rsidR="00027D2A" w:rsidRPr="008F2C08" w:rsidRDefault="00027D2A" w:rsidP="00027D2A">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76DC2516" w14:textId="77777777" w:rsidR="00027D2A" w:rsidRPr="008F2C08" w:rsidRDefault="00027D2A" w:rsidP="00027D2A">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7687A7C3" w14:textId="77777777" w:rsidR="00027D2A" w:rsidRPr="008F2C08" w:rsidRDefault="00027D2A" w:rsidP="00027D2A">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4D3BDDE6" w14:textId="77777777" w:rsidR="00027D2A" w:rsidRPr="008F2C08" w:rsidRDefault="00027D2A" w:rsidP="00027D2A">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0CBC965A" w14:textId="77777777" w:rsidR="00027D2A" w:rsidRPr="008F2C08" w:rsidRDefault="00027D2A" w:rsidP="00027D2A">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39E0AD59" w14:textId="77777777" w:rsidR="00027D2A" w:rsidRPr="008F2C08" w:rsidRDefault="00027D2A" w:rsidP="00027D2A">
      <w:pPr>
        <w:spacing w:after="0" w:line="276" w:lineRule="auto"/>
        <w:rPr>
          <w:rFonts w:ascii="Arial" w:hAnsi="Arial" w:cs="Arial"/>
        </w:rPr>
      </w:pPr>
    </w:p>
    <w:p w14:paraId="7B670113" w14:textId="77777777" w:rsidR="00027D2A" w:rsidRPr="008F2C08" w:rsidRDefault="00027D2A" w:rsidP="00027D2A">
      <w:pPr>
        <w:spacing w:after="0" w:line="276" w:lineRule="auto"/>
        <w:rPr>
          <w:rFonts w:ascii="Arial" w:hAnsi="Arial" w:cs="Arial"/>
          <w:b/>
          <w:bCs/>
        </w:rPr>
      </w:pPr>
      <w:r w:rsidRPr="008F2C08">
        <w:rPr>
          <w:rFonts w:ascii="Arial" w:hAnsi="Arial" w:cs="Arial"/>
          <w:b/>
          <w:bCs/>
        </w:rPr>
        <w:t>Submitting your entry:</w:t>
      </w:r>
    </w:p>
    <w:p w14:paraId="39A13CA0" w14:textId="243B471B" w:rsidR="00027D2A" w:rsidRPr="00AE736F" w:rsidRDefault="00027D2A" w:rsidP="00027D2A">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A15948">
        <w:rPr>
          <w:rFonts w:ascii="Arial" w:hAnsi="Arial" w:cs="Arial"/>
          <w:b/>
          <w:bCs/>
        </w:rPr>
        <w:t>12</w:t>
      </w:r>
      <w:r w:rsidR="00A15948" w:rsidRPr="00A15948">
        <w:rPr>
          <w:rFonts w:ascii="Arial" w:hAnsi="Arial" w:cs="Arial"/>
          <w:b/>
          <w:bCs/>
          <w:vertAlign w:val="superscript"/>
        </w:rPr>
        <w:t>th</w:t>
      </w:r>
      <w:r w:rsidR="00A15948">
        <w:rPr>
          <w:rFonts w:ascii="Arial" w:hAnsi="Arial" w:cs="Arial"/>
          <w:b/>
          <w:bCs/>
        </w:rPr>
        <w:t xml:space="preserve"> March </w:t>
      </w:r>
      <w:r w:rsidRPr="002817CE">
        <w:rPr>
          <w:rFonts w:ascii="Arial" w:hAnsi="Arial" w:cs="Arial"/>
          <w:b/>
          <w:bCs/>
        </w:rPr>
        <w:t>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799F9060" w14:textId="77777777" w:rsidR="00027D2A" w:rsidRPr="008F2C08" w:rsidRDefault="00027D2A" w:rsidP="00027D2A">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19D5544A"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161DB">
              <w:rPr>
                <w:rFonts w:ascii="Arial" w:hAnsi="Arial" w:cs="Arial"/>
                <w:b/>
                <w:bCs/>
              </w:rPr>
              <w:t xml:space="preserve"> </w:t>
            </w:r>
            <w:r w:rsidRPr="008F2C08">
              <w:rPr>
                <w:rFonts w:ascii="Arial" w:hAnsi="Arial" w:cs="Arial"/>
                <w:b/>
                <w:bCs/>
              </w:rPr>
              <w:t>/</w:t>
            </w:r>
            <w:r w:rsidR="001161DB">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15B13C6A" w:rsidR="006C3BEA" w:rsidRDefault="006C3BEA" w:rsidP="00E6185D">
      <w:pPr>
        <w:spacing w:after="0" w:line="276" w:lineRule="auto"/>
        <w:rPr>
          <w:rFonts w:ascii="Arial" w:hAnsi="Arial" w:cs="Arial"/>
          <w:b/>
          <w:bCs/>
        </w:rPr>
      </w:pPr>
    </w:p>
    <w:p w14:paraId="4B6777CA" w14:textId="77777777" w:rsidR="00C50A59" w:rsidRPr="008F2C08" w:rsidRDefault="00C50A59" w:rsidP="00E6185D">
      <w:pPr>
        <w:spacing w:after="0" w:line="276" w:lineRule="auto"/>
        <w:rPr>
          <w:rFonts w:ascii="Arial" w:hAnsi="Arial" w:cs="Arial"/>
          <w:b/>
          <w:bCs/>
        </w:rPr>
      </w:pPr>
    </w:p>
    <w:p w14:paraId="1122AA5D" w14:textId="45B946B3"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AA4363">
        <w:rPr>
          <w:rFonts w:ascii="Arial" w:eastAsia="Calibri" w:hAnsi="Arial" w:cs="Arial"/>
          <w:b/>
          <w:bCs/>
          <w:sz w:val="24"/>
          <w:szCs w:val="24"/>
        </w:rPr>
        <w:t xml:space="preserve"> – BEST NEW PLACE TO WORK</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51A7649D" w:rsidR="00E6185D" w:rsidRPr="008F2C08" w:rsidRDefault="00AA4363" w:rsidP="00F32275">
            <w:pPr>
              <w:spacing w:line="256" w:lineRule="auto"/>
              <w:rPr>
                <w:rFonts w:ascii="Arial" w:hAnsi="Arial" w:cs="Arial"/>
              </w:rPr>
            </w:pPr>
            <w:r w:rsidRPr="00D95B2F">
              <w:rPr>
                <w:rFonts w:ascii="Arial" w:hAnsi="Arial" w:cs="Arial"/>
              </w:rPr>
              <w:t>Responds well to its context and creates a high-quality public realm</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08B971CC" w:rsidR="00A97DA6" w:rsidRPr="008F2C08" w:rsidRDefault="00AA4363">
            <w:pPr>
              <w:rPr>
                <w:rFonts w:ascii="Arial" w:hAnsi="Arial" w:cs="Arial"/>
              </w:rPr>
            </w:pPr>
            <w:r w:rsidRPr="00AA4363">
              <w:rPr>
                <w:rFonts w:ascii="Arial" w:hAnsi="Arial" w:cs="Arial"/>
              </w:rPr>
              <w:t>Encourages access by walking, cycling and public transport</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7C0653E4"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2D5CD075" w:rsidR="00AA4363" w:rsidRPr="00AA4363" w:rsidRDefault="00AA4363" w:rsidP="00AA4363">
            <w:pPr>
              <w:spacing w:line="256" w:lineRule="auto"/>
              <w:contextualSpacing/>
              <w:rPr>
                <w:rFonts w:ascii="Arial" w:hAnsi="Arial" w:cs="Arial"/>
              </w:rPr>
            </w:pPr>
            <w:r w:rsidRPr="00AA4363">
              <w:rPr>
                <w:rFonts w:ascii="Arial" w:hAnsi="Arial" w:cs="Arial"/>
              </w:rPr>
              <w:t>Quality of internal working environment and on-site facilities promotes well-being</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4AE56E3A"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2EA88E55" w:rsidR="00AA4363" w:rsidRPr="00AA4363" w:rsidRDefault="00AA4363" w:rsidP="00AA4363">
            <w:pPr>
              <w:spacing w:line="256" w:lineRule="auto"/>
              <w:contextualSpacing/>
              <w:rPr>
                <w:rFonts w:ascii="Arial" w:hAnsi="Arial" w:cs="Arial"/>
              </w:rPr>
            </w:pPr>
            <w:r w:rsidRPr="00AA4363">
              <w:rPr>
                <w:rFonts w:ascii="Arial" w:hAnsi="Arial" w:cs="Arial"/>
              </w:rPr>
              <w:t>Achieves high environmental standards for construction and occupation</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43C8CD52"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313C5854" w:rsidR="00AA4363" w:rsidRPr="00AA4363" w:rsidRDefault="00AA4363" w:rsidP="00AA4363">
            <w:pPr>
              <w:spacing w:line="256" w:lineRule="auto"/>
              <w:contextualSpacing/>
              <w:rPr>
                <w:rFonts w:ascii="Arial" w:hAnsi="Arial" w:cs="Arial"/>
              </w:rPr>
            </w:pPr>
            <w:r w:rsidRPr="00AA4363">
              <w:rPr>
                <w:rFonts w:ascii="Arial" w:hAnsi="Arial" w:cs="Arial"/>
              </w:rPr>
              <w:t>Has the longer-term sustainability legacy of the project been considered including social, economic and environmental factors?</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1101EBC4" w:rsidR="00B52FE0"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AA4363" w:rsidRPr="008F2C08" w14:paraId="65BE0C8D" w14:textId="77777777" w:rsidTr="00027B73">
        <w:tc>
          <w:tcPr>
            <w:tcW w:w="9634" w:type="dxa"/>
            <w:shd w:val="clear" w:color="auto" w:fill="E7E6E6" w:themeFill="background2"/>
          </w:tcPr>
          <w:p w14:paraId="545AD804" w14:textId="6CE34B4C" w:rsidR="00AA4363" w:rsidRDefault="00AA4363" w:rsidP="00027B73">
            <w:pPr>
              <w:spacing w:before="120"/>
              <w:rPr>
                <w:rFonts w:ascii="Arial" w:hAnsi="Arial" w:cs="Arial"/>
                <w:b/>
                <w:bCs/>
              </w:rPr>
            </w:pPr>
            <w:r w:rsidRPr="008F2C08">
              <w:rPr>
                <w:rFonts w:ascii="Arial" w:hAnsi="Arial" w:cs="Arial"/>
                <w:b/>
                <w:bCs/>
              </w:rPr>
              <w:t xml:space="preserve">Criteria </w:t>
            </w:r>
            <w:r>
              <w:rPr>
                <w:rFonts w:ascii="Arial" w:hAnsi="Arial" w:cs="Arial"/>
                <w:b/>
                <w:bCs/>
              </w:rPr>
              <w:t>6</w:t>
            </w:r>
          </w:p>
          <w:p w14:paraId="3C1DFEA0" w14:textId="03BE7FE3" w:rsidR="00AA4363" w:rsidRPr="00AA4363" w:rsidRDefault="00AA4363" w:rsidP="00027B73">
            <w:pPr>
              <w:spacing w:line="256" w:lineRule="auto"/>
              <w:rPr>
                <w:rFonts w:ascii="Arial" w:hAnsi="Arial" w:cs="Arial"/>
              </w:rPr>
            </w:pPr>
            <w:r w:rsidRPr="00AA4363">
              <w:rPr>
                <w:rFonts w:ascii="Arial" w:hAnsi="Arial" w:cs="Arial"/>
              </w:rPr>
              <w:t>What equality, diversity and inclusion issues were identified and how were these considered in designing and developing the project (including any consultation). How were they addressed in the delivery of the final scheme/project/approach?</w:t>
            </w:r>
          </w:p>
        </w:tc>
      </w:tr>
      <w:tr w:rsidR="00AA4363" w:rsidRPr="008F2C08" w14:paraId="284F4061" w14:textId="77777777" w:rsidTr="00027B73">
        <w:trPr>
          <w:trHeight w:val="2007"/>
        </w:trPr>
        <w:tc>
          <w:tcPr>
            <w:tcW w:w="9634" w:type="dxa"/>
          </w:tcPr>
          <w:p w14:paraId="46F4618D" w14:textId="77777777" w:rsidR="00AA4363" w:rsidRPr="008F2C08" w:rsidRDefault="00AA4363" w:rsidP="00027B73">
            <w:pPr>
              <w:rPr>
                <w:rFonts w:ascii="Arial" w:hAnsi="Arial" w:cs="Arial"/>
              </w:rPr>
            </w:pPr>
          </w:p>
        </w:tc>
      </w:tr>
    </w:tbl>
    <w:p w14:paraId="11BE80AB" w14:textId="77777777" w:rsidR="00AA4363" w:rsidRPr="008F2C08" w:rsidRDefault="00AA4363">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9A02E1">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F91B6" w14:textId="77777777" w:rsidR="009A02E1" w:rsidRDefault="009A02E1" w:rsidP="00DE4EFD">
      <w:pPr>
        <w:spacing w:after="0" w:line="240" w:lineRule="auto"/>
      </w:pPr>
      <w:r>
        <w:separator/>
      </w:r>
    </w:p>
  </w:endnote>
  <w:endnote w:type="continuationSeparator" w:id="0">
    <w:p w14:paraId="34950C40" w14:textId="77777777" w:rsidR="009A02E1" w:rsidRDefault="009A02E1" w:rsidP="00DE4EFD">
      <w:pPr>
        <w:spacing w:after="0" w:line="240" w:lineRule="auto"/>
      </w:pPr>
      <w:r>
        <w:continuationSeparator/>
      </w:r>
    </w:p>
  </w:endnote>
  <w:endnote w:type="continuationNotice" w:id="1">
    <w:p w14:paraId="0D10C658" w14:textId="77777777" w:rsidR="009A02E1" w:rsidRDefault="009A0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57FD3" w14:textId="77777777" w:rsidR="009A02E1" w:rsidRDefault="009A02E1" w:rsidP="00DE4EFD">
      <w:pPr>
        <w:spacing w:after="0" w:line="240" w:lineRule="auto"/>
      </w:pPr>
      <w:r>
        <w:separator/>
      </w:r>
    </w:p>
  </w:footnote>
  <w:footnote w:type="continuationSeparator" w:id="0">
    <w:p w14:paraId="2DF062F7" w14:textId="77777777" w:rsidR="009A02E1" w:rsidRDefault="009A02E1" w:rsidP="00DE4EFD">
      <w:pPr>
        <w:spacing w:after="0" w:line="240" w:lineRule="auto"/>
      </w:pPr>
      <w:r>
        <w:continuationSeparator/>
      </w:r>
    </w:p>
  </w:footnote>
  <w:footnote w:type="continuationNotice" w:id="1">
    <w:p w14:paraId="06BE2069" w14:textId="77777777" w:rsidR="009A02E1" w:rsidRDefault="009A02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9B174D7"/>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7"/>
  </w:num>
  <w:num w:numId="3" w16cid:durableId="1795975001">
    <w:abstractNumId w:val="4"/>
  </w:num>
  <w:num w:numId="4" w16cid:durableId="182862793">
    <w:abstractNumId w:val="3"/>
  </w:num>
  <w:num w:numId="5" w16cid:durableId="837501032">
    <w:abstractNumId w:val="8"/>
  </w:num>
  <w:num w:numId="6" w16cid:durableId="576674112">
    <w:abstractNumId w:val="2"/>
  </w:num>
  <w:num w:numId="7" w16cid:durableId="1164011971">
    <w:abstractNumId w:val="5"/>
  </w:num>
  <w:num w:numId="8" w16cid:durableId="732777242">
    <w:abstractNumId w:val="10"/>
  </w:num>
  <w:num w:numId="9" w16cid:durableId="483283236">
    <w:abstractNumId w:val="6"/>
  </w:num>
  <w:num w:numId="10" w16cid:durableId="417217144">
    <w:abstractNumId w:val="1"/>
  </w:num>
  <w:num w:numId="11" w16cid:durableId="2867857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27D2A"/>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C364C"/>
    <w:rsid w:val="000D1101"/>
    <w:rsid w:val="000D1DD1"/>
    <w:rsid w:val="000D3224"/>
    <w:rsid w:val="000D6148"/>
    <w:rsid w:val="000F093C"/>
    <w:rsid w:val="000F185D"/>
    <w:rsid w:val="000F750A"/>
    <w:rsid w:val="001065C5"/>
    <w:rsid w:val="001101E6"/>
    <w:rsid w:val="00115744"/>
    <w:rsid w:val="001161DB"/>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6643"/>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610E3"/>
    <w:rsid w:val="0036238C"/>
    <w:rsid w:val="0036245F"/>
    <w:rsid w:val="0038667F"/>
    <w:rsid w:val="00387019"/>
    <w:rsid w:val="00396B5A"/>
    <w:rsid w:val="003A3867"/>
    <w:rsid w:val="003A5AD5"/>
    <w:rsid w:val="003B041C"/>
    <w:rsid w:val="003B34BE"/>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77A1"/>
    <w:rsid w:val="00527E2E"/>
    <w:rsid w:val="0053062E"/>
    <w:rsid w:val="005310DD"/>
    <w:rsid w:val="00537E36"/>
    <w:rsid w:val="00544C86"/>
    <w:rsid w:val="00550620"/>
    <w:rsid w:val="0055303E"/>
    <w:rsid w:val="00555466"/>
    <w:rsid w:val="005617A9"/>
    <w:rsid w:val="00561A66"/>
    <w:rsid w:val="00572D0C"/>
    <w:rsid w:val="00572EF1"/>
    <w:rsid w:val="00595C8A"/>
    <w:rsid w:val="00596075"/>
    <w:rsid w:val="005A5BA3"/>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59D0"/>
    <w:rsid w:val="0087687F"/>
    <w:rsid w:val="00880E5A"/>
    <w:rsid w:val="0088302D"/>
    <w:rsid w:val="00890C4C"/>
    <w:rsid w:val="00895B0D"/>
    <w:rsid w:val="008A3A8C"/>
    <w:rsid w:val="008A4F7C"/>
    <w:rsid w:val="008A7F13"/>
    <w:rsid w:val="008B0159"/>
    <w:rsid w:val="008B4B43"/>
    <w:rsid w:val="008C39A6"/>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A02E1"/>
    <w:rsid w:val="009A2AC6"/>
    <w:rsid w:val="009A3338"/>
    <w:rsid w:val="009A3B23"/>
    <w:rsid w:val="009A5004"/>
    <w:rsid w:val="009C34D0"/>
    <w:rsid w:val="009D0001"/>
    <w:rsid w:val="009E17B2"/>
    <w:rsid w:val="009E2AAD"/>
    <w:rsid w:val="009E3A35"/>
    <w:rsid w:val="009F3BB6"/>
    <w:rsid w:val="009F72F7"/>
    <w:rsid w:val="009F7DD8"/>
    <w:rsid w:val="00A01123"/>
    <w:rsid w:val="00A046C2"/>
    <w:rsid w:val="00A05206"/>
    <w:rsid w:val="00A151CB"/>
    <w:rsid w:val="00A15948"/>
    <w:rsid w:val="00A24A1E"/>
    <w:rsid w:val="00A273E5"/>
    <w:rsid w:val="00A34582"/>
    <w:rsid w:val="00A4016A"/>
    <w:rsid w:val="00A47AA7"/>
    <w:rsid w:val="00A5079B"/>
    <w:rsid w:val="00A53FB6"/>
    <w:rsid w:val="00A5470D"/>
    <w:rsid w:val="00A71831"/>
    <w:rsid w:val="00A71F29"/>
    <w:rsid w:val="00A844E7"/>
    <w:rsid w:val="00A84C80"/>
    <w:rsid w:val="00A92665"/>
    <w:rsid w:val="00A97DA6"/>
    <w:rsid w:val="00AA0A4F"/>
    <w:rsid w:val="00AA3ED0"/>
    <w:rsid w:val="00AA4363"/>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630FE"/>
    <w:rsid w:val="00B87730"/>
    <w:rsid w:val="00B907A4"/>
    <w:rsid w:val="00B90A11"/>
    <w:rsid w:val="00B92E9A"/>
    <w:rsid w:val="00BA2144"/>
    <w:rsid w:val="00BA456A"/>
    <w:rsid w:val="00BA52B8"/>
    <w:rsid w:val="00BB046A"/>
    <w:rsid w:val="00BB2591"/>
    <w:rsid w:val="00BB623D"/>
    <w:rsid w:val="00BD4E3C"/>
    <w:rsid w:val="00BD6DF0"/>
    <w:rsid w:val="00BE601A"/>
    <w:rsid w:val="00BE7625"/>
    <w:rsid w:val="00BF65E8"/>
    <w:rsid w:val="00C07A4E"/>
    <w:rsid w:val="00C222FC"/>
    <w:rsid w:val="00C228A6"/>
    <w:rsid w:val="00C24913"/>
    <w:rsid w:val="00C40CD8"/>
    <w:rsid w:val="00C43728"/>
    <w:rsid w:val="00C439BF"/>
    <w:rsid w:val="00C45695"/>
    <w:rsid w:val="00C50A59"/>
    <w:rsid w:val="00C656CA"/>
    <w:rsid w:val="00C71219"/>
    <w:rsid w:val="00C71CFB"/>
    <w:rsid w:val="00C84A91"/>
    <w:rsid w:val="00C94174"/>
    <w:rsid w:val="00C966EA"/>
    <w:rsid w:val="00CA20C2"/>
    <w:rsid w:val="00CA474A"/>
    <w:rsid w:val="00CA764D"/>
    <w:rsid w:val="00CB2847"/>
    <w:rsid w:val="00CB680D"/>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26500"/>
    <w:rsid w:val="00D358DD"/>
    <w:rsid w:val="00D42FAC"/>
    <w:rsid w:val="00D54427"/>
    <w:rsid w:val="00D6185E"/>
    <w:rsid w:val="00D6213D"/>
    <w:rsid w:val="00D642D5"/>
    <w:rsid w:val="00D64BF6"/>
    <w:rsid w:val="00D663AE"/>
    <w:rsid w:val="00D73EA4"/>
    <w:rsid w:val="00D75572"/>
    <w:rsid w:val="00D86112"/>
    <w:rsid w:val="00D91402"/>
    <w:rsid w:val="00D97C93"/>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28A5"/>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6569"/>
    <w:rsid w:val="00F54FBB"/>
    <w:rsid w:val="00F57E4D"/>
    <w:rsid w:val="00F601E6"/>
    <w:rsid w:val="00F60EF8"/>
    <w:rsid w:val="00F61A3B"/>
    <w:rsid w:val="00F627A3"/>
    <w:rsid w:val="00F631DC"/>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Props1.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2.xml><?xml version="1.0" encoding="utf-8"?>
<ds:datastoreItem xmlns:ds="http://schemas.openxmlformats.org/officeDocument/2006/customXml" ds:itemID="{02971B29-CBA4-4A0E-A733-FD125AB363AD}">
  <ds:schemaRefs>
    <ds:schemaRef ds:uri="http://schemas.microsoft.com/sharepoint/v3/contenttype/forms"/>
  </ds:schemaRefs>
</ds:datastoreItem>
</file>

<file path=customXml/itemProps3.xml><?xml version="1.0" encoding="utf-8"?>
<ds:datastoreItem xmlns:ds="http://schemas.openxmlformats.org/officeDocument/2006/customXml" ds:itemID="{46289A99-81F4-48DE-B0C7-172095DDC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1</cp:revision>
  <dcterms:created xsi:type="dcterms:W3CDTF">2022-02-01T23:24:00Z</dcterms:created>
  <dcterms:modified xsi:type="dcterms:W3CDTF">2024-03-2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2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